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BD87F" w14:textId="596C794B" w:rsidR="00942F4D" w:rsidRDefault="00212D52">
      <w:pPr>
        <w:rPr>
          <w:lang w:val="en-ID"/>
        </w:rPr>
      </w:pPr>
      <w:r>
        <w:rPr>
          <w:lang w:val="en-ID"/>
        </w:rPr>
        <w:t>How to Update Prayer Time</w:t>
      </w:r>
    </w:p>
    <w:p w14:paraId="31762078" w14:textId="23AFB9D2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Download new schedule, one can be found here </w:t>
      </w:r>
      <w:hyperlink r:id="rId5" w:anchor="a2" w:history="1">
        <w:r w:rsidRPr="0079474A">
          <w:rPr>
            <w:rStyle w:val="Hyperlink"/>
            <w:lang w:val="en-ID"/>
          </w:rPr>
          <w:t>https://thpc.taiwantrade.com/Taiwan_mosque#a2</w:t>
        </w:r>
      </w:hyperlink>
    </w:p>
    <w:p w14:paraId="6A4BD6C0" w14:textId="0AEB8C95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Edit the image, only use prayer time table like this</w:t>
      </w:r>
    </w:p>
    <w:p w14:paraId="097CDB71" w14:textId="2D9C563F" w:rsidR="00212D52" w:rsidRDefault="003E4BF5" w:rsidP="00212D52">
      <w:pPr>
        <w:pStyle w:val="ListParagraph"/>
        <w:rPr>
          <w:lang w:val="en-ID"/>
        </w:rPr>
      </w:pPr>
      <w:r>
        <w:rPr>
          <w:noProof/>
          <w:lang w:val="en-ID"/>
        </w:rPr>
        <w:drawing>
          <wp:inline distT="0" distB="0" distL="0" distR="0" wp14:anchorId="7B5A4AA1" wp14:editId="01BBEA69">
            <wp:extent cx="2895600" cy="2629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483" cy="2633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18C63" w14:textId="4536C974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Convert to excel using this tool </w:t>
      </w:r>
      <w:hyperlink r:id="rId7" w:history="1">
        <w:r w:rsidRPr="0079474A">
          <w:rPr>
            <w:rStyle w:val="Hyperlink"/>
            <w:lang w:val="en-ID"/>
          </w:rPr>
          <w:t>https://online2pdf.com/convert-jpg-to-excel#</w:t>
        </w:r>
      </w:hyperlink>
      <w:r w:rsidR="003E4BF5">
        <w:rPr>
          <w:lang w:val="en-ID"/>
        </w:rPr>
        <w:t xml:space="preserve"> or any other similar tools</w:t>
      </w:r>
    </w:p>
    <w:p w14:paraId="22534B63" w14:textId="331CEEF7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Just use the time table date removing the other columns</w:t>
      </w:r>
      <w:r w:rsidR="001632A2">
        <w:rPr>
          <w:lang w:val="en-ID"/>
        </w:rPr>
        <w:t xml:space="preserve"> and add header</w:t>
      </w:r>
      <w:r w:rsidR="003E4BF5">
        <w:rPr>
          <w:lang w:val="en-ID"/>
        </w:rPr>
        <w:t>,</w:t>
      </w:r>
    </w:p>
    <w:p w14:paraId="3A87E762" w14:textId="4CC038B6" w:rsidR="003E4BF5" w:rsidRDefault="003E4BF5" w:rsidP="003E4BF5">
      <w:pPr>
        <w:pStyle w:val="ListParagraph"/>
        <w:rPr>
          <w:lang w:val="en-ID"/>
        </w:rPr>
      </w:pPr>
      <w:r>
        <w:rPr>
          <w:lang w:val="en-ID"/>
        </w:rPr>
        <w:t>From this</w:t>
      </w:r>
    </w:p>
    <w:p w14:paraId="589C30D4" w14:textId="054C7D0E" w:rsidR="003E4BF5" w:rsidRDefault="003E4BF5" w:rsidP="003E4BF5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04CC418" wp14:editId="353D16AC">
            <wp:extent cx="2819400" cy="20388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9623" cy="204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63AE1" w14:textId="6ECEE3FF" w:rsidR="003E4BF5" w:rsidRDefault="003E4BF5" w:rsidP="003E4BF5">
      <w:pPr>
        <w:pStyle w:val="ListParagraph"/>
        <w:rPr>
          <w:lang w:val="en-ID"/>
        </w:rPr>
      </w:pPr>
      <w:r>
        <w:rPr>
          <w:lang w:val="en-ID"/>
        </w:rPr>
        <w:t>Into this</w:t>
      </w:r>
    </w:p>
    <w:p w14:paraId="03F8E91F" w14:textId="5661B0FA" w:rsidR="003E4BF5" w:rsidRDefault="001632A2" w:rsidP="003E4BF5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CCF55DC" wp14:editId="76BF346D">
            <wp:extent cx="5731510" cy="16624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FF080" w14:textId="204B34D9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ave the cleaned data to timetable.csv</w:t>
      </w:r>
    </w:p>
    <w:p w14:paraId="00372BBF" w14:textId="1574F28C" w:rsidR="001632A2" w:rsidRDefault="001632A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Check the file again open it using excel and see the incorrect data to fix it</w:t>
      </w:r>
    </w:p>
    <w:p w14:paraId="428996FD" w14:textId="51221D59" w:rsidR="001632A2" w:rsidRDefault="001632A2" w:rsidP="001632A2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24CCD2CC" wp14:editId="0D1BC9DC">
            <wp:extent cx="5731510" cy="16465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2D9A6" w14:textId="0850BAD9" w:rsidR="00212D52" w:rsidRPr="00B145A2" w:rsidRDefault="001632A2" w:rsidP="00B145A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After the data is clean, c</w:t>
      </w:r>
      <w:r w:rsidR="00212D52">
        <w:rPr>
          <w:lang w:val="en-ID"/>
        </w:rPr>
        <w:t xml:space="preserve">onvert to JSON using this tool </w:t>
      </w:r>
      <w:hyperlink r:id="rId11" w:history="1">
        <w:r w:rsidR="00B145A2" w:rsidRPr="0079474A">
          <w:rPr>
            <w:rStyle w:val="Hyperlink"/>
            <w:lang w:val="en-ID"/>
          </w:rPr>
          <w:t>https://csvjson.com/csv2json</w:t>
        </w:r>
      </w:hyperlink>
      <w:r w:rsidR="00B145A2">
        <w:rPr>
          <w:lang w:val="en-ID"/>
        </w:rPr>
        <w:t xml:space="preserve"> </w:t>
      </w:r>
      <w:r w:rsidR="009D3CB8" w:rsidRPr="00B145A2">
        <w:rPr>
          <w:lang w:val="en-ID"/>
        </w:rPr>
        <w:t>or any other similar tools</w:t>
      </w:r>
    </w:p>
    <w:p w14:paraId="74C93578" w14:textId="3A76702F" w:rsidR="00212D52" w:rsidRDefault="00212D52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 xml:space="preserve">Replace timetable.json in the </w:t>
      </w:r>
      <w:r w:rsidR="00107F24">
        <w:rPr>
          <w:lang w:val="en-ID"/>
        </w:rPr>
        <w:t>assets</w:t>
      </w:r>
      <w:r>
        <w:rPr>
          <w:lang w:val="en-ID"/>
        </w:rPr>
        <w:t xml:space="preserve"> folder with the updated file</w:t>
      </w:r>
    </w:p>
    <w:p w14:paraId="6CBA8CE5" w14:textId="5BA9C1A5" w:rsidR="00107F24" w:rsidRPr="00212D52" w:rsidRDefault="00107F24" w:rsidP="00212D52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Rebuild and redeploy the app</w:t>
      </w:r>
    </w:p>
    <w:sectPr w:rsidR="00107F24" w:rsidRPr="00212D52" w:rsidSect="008D45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163D4"/>
    <w:multiLevelType w:val="hybridMultilevel"/>
    <w:tmpl w:val="4CE210DA"/>
    <w:lvl w:ilvl="0" w:tplc="7376F2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639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LCwNLUwMTU3NbdQ0lEKTi0uzszPAykwqgUAAogU0CwAAAA="/>
  </w:docVars>
  <w:rsids>
    <w:rsidRoot w:val="00212D52"/>
    <w:rsid w:val="00107F24"/>
    <w:rsid w:val="001632A2"/>
    <w:rsid w:val="00212D52"/>
    <w:rsid w:val="003E4BF5"/>
    <w:rsid w:val="00577951"/>
    <w:rsid w:val="008D45E6"/>
    <w:rsid w:val="00942F4D"/>
    <w:rsid w:val="009D3CB8"/>
    <w:rsid w:val="00B14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BF28F"/>
  <w15:chartTrackingRefBased/>
  <w15:docId w15:val="{B3570D07-9B70-46D4-A51C-75E4B1B25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2D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2D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2D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online2pdf.com/convert-jpg-to-exce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csvjson.com/csv2json" TargetMode="External"/><Relationship Id="rId5" Type="http://schemas.openxmlformats.org/officeDocument/2006/relationships/hyperlink" Target="https://thpc.taiwantrade.com/Taiwan_mosque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464646"/>
      </a:dk1>
      <a:lt1>
        <a:sysClr val="window" lastClr="FCFCF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if Izzul Falakh</dc:creator>
  <cp:keywords/>
  <dc:description/>
  <cp:lastModifiedBy>Afif Izzul Falakh</cp:lastModifiedBy>
  <cp:revision>2</cp:revision>
  <dcterms:created xsi:type="dcterms:W3CDTF">2022-05-25T22:21:00Z</dcterms:created>
  <dcterms:modified xsi:type="dcterms:W3CDTF">2022-05-25T23:36:00Z</dcterms:modified>
</cp:coreProperties>
</file>